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7C095" w14:textId="65D3F66F" w:rsidR="00E37B73" w:rsidRDefault="00E37B73">
      <w:pPr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</w:pPr>
      <w:r w:rsidRPr="00E37B73">
        <w:rPr>
          <w:rFonts w:ascii="Times New Roman" w:hAnsi="Times New Roman" w:cs="Times New Roman"/>
          <w:b/>
          <w:bCs/>
          <w:sz w:val="36"/>
          <w:szCs w:val="36"/>
        </w:rPr>
        <w:t xml:space="preserve">Lab </w:t>
      </w:r>
      <w:r w:rsidRPr="00E37B73"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  <w:t>4:</w:t>
      </w:r>
    </w:p>
    <w:p w14:paraId="0FA1E628" w14:textId="6C3F42C5" w:rsidR="00E37B73" w:rsidRDefault="00E37B73">
      <w:pPr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</w:pPr>
      <w:r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  <w:t>Vu Hoang</w:t>
      </w:r>
    </w:p>
    <w:p w14:paraId="72C70447" w14:textId="662D8157" w:rsidR="0000226D" w:rsidRPr="00EC5349" w:rsidRDefault="00E37B73">
      <w:pPr>
        <w:rPr>
          <w:rFonts w:ascii="Times New Roman" w:hAnsi="Times New Roman" w:cs="Times New Roman"/>
          <w:sz w:val="36"/>
          <w:szCs w:val="36"/>
        </w:rPr>
      </w:pPr>
      <w:r>
        <w:rPr>
          <w:rStyle w:val="Strong"/>
          <w:rFonts w:ascii="Times New Roman" w:hAnsi="Times New Roman" w:cs="Times New Roman"/>
          <w:b w:val="0"/>
          <w:bCs w:val="0"/>
          <w:sz w:val="36"/>
          <w:szCs w:val="36"/>
        </w:rPr>
        <w:t>SE130196</w:t>
      </w:r>
    </w:p>
    <w:p w14:paraId="0B410622" w14:textId="19BD3D41" w:rsidR="00E37B73" w:rsidRDefault="00EC5349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drawing>
          <wp:inline distT="0" distB="0" distL="0" distR="0" wp14:anchorId="46CDB167" wp14:editId="0D2BD8EC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E393A6" w14:textId="0BA96CBF" w:rsidR="00D53B84" w:rsidRPr="00E37B73" w:rsidRDefault="00D53B84">
      <w:pPr>
        <w:rPr>
          <w:rFonts w:ascii="Times New Roman" w:hAnsi="Times New Roman" w:cs="Times New Roman"/>
          <w:b/>
          <w:bCs/>
          <w:sz w:val="36"/>
          <w:szCs w:val="36"/>
        </w:rPr>
      </w:pPr>
      <w:r>
        <w:drawing>
          <wp:inline distT="0" distB="0" distL="0" distR="0" wp14:anchorId="7DBD8C63" wp14:editId="223E62B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53B84" w:rsidRPr="00E37B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wtzAyMDc0tzQ3M7dQ0lEKTi0uzszPAykwqgUAOfb5pywAAAA="/>
  </w:docVars>
  <w:rsids>
    <w:rsidRoot w:val="00E37B73"/>
    <w:rsid w:val="007F5F76"/>
    <w:rsid w:val="00B14A40"/>
    <w:rsid w:val="00B27B96"/>
    <w:rsid w:val="00D53B84"/>
    <w:rsid w:val="00DA60D9"/>
    <w:rsid w:val="00E37B73"/>
    <w:rsid w:val="00EC5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A9000"/>
  <w15:chartTrackingRefBased/>
  <w15:docId w15:val="{38205C19-29CF-4729-88C0-8B47BC9AE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37B7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DEDEDE"/>
      </a:dk1>
      <a:lt1>
        <a:sysClr val="window" lastClr="181B28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àng Vũ</dc:creator>
  <cp:keywords/>
  <dc:description/>
  <cp:lastModifiedBy>Hoàng Vũ</cp:lastModifiedBy>
  <cp:revision>3</cp:revision>
  <dcterms:created xsi:type="dcterms:W3CDTF">2020-06-08T08:23:00Z</dcterms:created>
  <dcterms:modified xsi:type="dcterms:W3CDTF">2020-06-08T08:32:00Z</dcterms:modified>
</cp:coreProperties>
</file>